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X4cbb4c0f9ecca383232a1d5f65e5ec6f060937f"/>
    <w:p>
      <w:pPr>
        <w:pStyle w:val="Heading1"/>
      </w:pPr>
      <w:r>
        <w:t xml:space="preserve">INTERNATIONAL POLICE INTERNSHIP APPLICATION LETTER</w:t>
      </w:r>
    </w:p>
    <w:p>
      <w:pPr>
        <w:pStyle w:val="FirstParagraph"/>
      </w:pPr>
      <w:r>
        <w:t xml:space="preserve">For the Polizia di Stato Internship Program - Naples Divis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ead of Internship Program</w:t>
      </w:r>
    </w:p>
    <w:p>
      <w:pPr>
        <w:pStyle w:val="BodyText"/>
      </w:pPr>
      <w:r>
        <w:t xml:space="preserve">Polizia di Stato - Naples Division</w:t>
      </w:r>
    </w:p>
    <w:p>
      <w:pPr>
        <w:pStyle w:val="BodyText"/>
      </w:pPr>
      <w:r>
        <w:t xml:space="preserve">Via Toledo, 326</w:t>
      </w:r>
      <w:r>
        <w:br/>
      </w:r>
      <w:r>
        <w:t xml:space="preserve">80132 Napoli</w:t>
      </w:r>
      <w:r>
        <w:br/>
      </w:r>
      <w:r>
        <w:t xml:space="preserve">Italy</w:t>
      </w:r>
    </w:p>
    <w:bookmarkStart w:id="21" w:name="Xe1ef1e5e0779ec702d5007970748657c490f7ec"/>
    <w:p>
      <w:pPr>
        <w:pStyle w:val="Heading2"/>
      </w:pPr>
      <w:r>
        <w:t xml:space="preserve">Subject: Internship Application Letter for Police Officer Training Program in Italy Naples</w:t>
      </w:r>
    </w:p>
    <w:bookmarkEnd w:id="21"/>
    <w:p>
      <w:pPr>
        <w:pStyle w:val="FirstParagraph"/>
      </w:pPr>
      <w:r>
        <w:t xml:space="preserve">Dear Head of Internship Program,</w:t>
      </w:r>
    </w:p>
    <w:p>
      <w:pPr>
        <w:pStyle w:val="BodyText"/>
      </w:pPr>
      <w:r>
        <w:t xml:space="preserve">It is with profound enthusiasm and deep respect for the storied tradition of public service that I submit my formal</w:t>
      </w:r>
      <w:r>
        <w:t xml:space="preserve"> </w:t>
      </w:r>
      <w:r>
        <w:rPr>
          <w:bCs/>
          <w:b/>
        </w:rPr>
        <w:t xml:space="preserve">Internship Application Letter</w:t>
      </w:r>
      <w:r>
        <w:t xml:space="preserve"> </w:t>
      </w:r>
      <w:r>
        <w:t xml:space="preserve">for the Police Officer Training Internship Program within the esteemed Polizia di Stato in Naples, Italy. As a dedicated law enforcement aspirant with a specialized academic background in criminology and community safety, I have long admired the transformative work of Italian police forces in safeguarding communities while honoring cultural heritage. The opportunity to contribute to the Naples division—a city where history, vibrant culture, and complex social dynamics converge—represents not merely an internship but a pivotal step toward my professional identity as a</w:t>
      </w:r>
      <w:r>
        <w:t xml:space="preserve"> </w:t>
      </w:r>
      <w:r>
        <w:rPr>
          <w:bCs/>
          <w:b/>
        </w:rPr>
        <w:t xml:space="preserve">Police Officer</w:t>
      </w:r>
      <w:r>
        <w:t xml:space="preserve">.</w:t>
      </w:r>
    </w:p>
    <w:p>
      <w:pPr>
        <w:pStyle w:val="BodyText"/>
      </w:pPr>
      <w:r>
        <w:t xml:space="preserve">My academic journey at [Your University] culminated in a Bachelor’s degree in Criminology with honors, where I focused on Mediterranean urban policing strategies and community engagement models. A semester abroad studying Italian law enforcement protocols at the Università degli Studi di Napoli Federico II provided me with firsthand insight into Naples’ unique challenges: from preserving historical sites amid tourism pressures to addressing socio-economic disparities in districts like Chiaia and Sanità. My thesis, "Integrating Cultural Sensitivity in Mediterranean Police Operations," directly examined how forces in cities like Naples balance traditional policing with cultural preservation—a framework I am eager to apply during my internship.</w:t>
      </w:r>
    </w:p>
    <w:p>
      <w:pPr>
        <w:pStyle w:val="BodyText"/>
      </w:pPr>
      <w:r>
        <w:t xml:space="preserve">What compels me most about this</w:t>
      </w:r>
      <w:r>
        <w:t xml:space="preserve"> </w:t>
      </w:r>
      <w:r>
        <w:rPr>
          <w:bCs/>
          <w:b/>
        </w:rPr>
        <w:t xml:space="preserve">Internship Application Letter</w:t>
      </w:r>
      <w:r>
        <w:t xml:space="preserve"> </w:t>
      </w:r>
      <w:r>
        <w:t xml:space="preserve">is the profound alignment between my values and Naples’ policing ethos. Having volunteered with the Napoli Social Services Unit for two years, I witnessed how effective police-community partnerships prevent crime while honoring local customs. In one initiative, we co-designed neighborhood safety walks in Posillipo that respected family traditions while addressing petty theft—a model now replicated across several districts. This experience taught me that policing in</w:t>
      </w:r>
      <w:r>
        <w:t xml:space="preserve"> </w:t>
      </w:r>
      <w:r>
        <w:rPr>
          <w:bCs/>
          <w:b/>
        </w:rPr>
        <w:t xml:space="preserve">Italy Naples</w:t>
      </w:r>
      <w:r>
        <w:t xml:space="preserve"> </w:t>
      </w:r>
      <w:r>
        <w:t xml:space="preserve">transcends enforcement; it requires understanding the *sorriso napoletano* (Naples smile), recognizing how historical context shapes modern community trust, and navigating the delicate balance between tourism demands and residents' needs.</w:t>
      </w:r>
    </w:p>
    <w:p>
      <w:pPr>
        <w:pStyle w:val="BodyText"/>
      </w:pPr>
      <w:r>
        <w:t xml:space="preserve">I bring practical skills directly relevant to Naples’ operational environment. As a certified first responder with CPR/AED training (American Red Cross), I’ve managed crisis scenarios in multi-lingual settings—skills critical for Naples’ diverse population, including substantial immigrant communities in Quartieri Spagnoli and Mergellina. My fluency in Italian (C1 level per CEFR) and working knowledge of Neapolitan dialect allow seamless communication with locals, while my proficiency in English ensures collaboration with international units like Europol. During a previous internship at London’s Metropolitan Police, I co-developed a digital reporting tool for anti-gentrification disputes—a project that demonstrated my ability to merge technology with community-centric policing principles.</w:t>
      </w:r>
    </w:p>
    <w:p>
      <w:pPr>
        <w:pStyle w:val="BodyText"/>
      </w:pPr>
      <w:r>
        <w:t xml:space="preserve">The significance of this opportunity extends beyond professional development. Naples is a city where the past informs the present in tangible ways: ancient ruins lie beneath bustling streets, and centuries of layered culture demand nuanced approaches to public safety. I am particularly drawn to how Polizia di Stato’s "Patto per la Sicurezza" (Safety Pact) initiative engages youth in historic districts through cultural workshops—a model that resonates with my belief that security is built on respect, not just force. As an intern, I aim to support this mission by assisting in community outreach programs and documenting best practices for integrating historical context into modern policing strategies.</w:t>
      </w:r>
    </w:p>
    <w:p>
      <w:pPr>
        <w:pStyle w:val="BodyText"/>
      </w:pPr>
      <w:r>
        <w:t xml:space="preserve">I recognize that an internship at Polizia di Stato Naples carries weighty responsibilities. The city’s challenges—from managing crowded tourist zones like the Spaccanapoli district to supporting vulnerable communities in the Vomero area—require officers who understand that safety is inseparable from cultural empathy. My background preparing crisis response plans for UNESCO sites during university fieldwork prepared me for this reality: when a historic fountain collapsed near Palazzo Reale, I assisted in coordinating traffic flow while preserving the site’s integrity—a testament to balancing urgency with preservation.</w:t>
      </w:r>
    </w:p>
    <w:p>
      <w:pPr>
        <w:pStyle w:val="BodyText"/>
      </w:pPr>
      <w:r>
        <w:t xml:space="preserve">What truly distinguishes Naples is its spirit of *la vita* (the way of life)—a rhythm where police officers often become trusted neighbors, not just authorities. My volunteer work with the "Polizia in Movimento" youth program taught me this intimately: when I helped organize a street art project with teens in Mergellina to transform graffiti zones into murals celebrating local history, we saw firsthand how creative engagement fosters mutual respect. This experience embodies the philosophy I hope to embody as a</w:t>
      </w:r>
      <w:r>
        <w:t xml:space="preserve"> </w:t>
      </w:r>
      <w:r>
        <w:rPr>
          <w:bCs/>
          <w:b/>
        </w:rPr>
        <w:t xml:space="preserve">Police Officer</w:t>
      </w:r>
      <w:r>
        <w:t xml:space="preserve"> </w:t>
      </w:r>
      <w:r>
        <w:t xml:space="preserve">in</w:t>
      </w:r>
      <w:r>
        <w:t xml:space="preserve"> </w:t>
      </w:r>
      <w:r>
        <w:rPr>
          <w:bCs/>
          <w:b/>
        </w:rPr>
        <w:t xml:space="preserve">Italy Naples</w:t>
      </w:r>
      <w:r>
        <w:t xml:space="preserve">, where community trust is the bedrock of effective policing.</w:t>
      </w:r>
    </w:p>
    <w:p>
      <w:pPr>
        <w:pStyle w:val="BodyText"/>
      </w:pPr>
      <w:r>
        <w:t xml:space="preserve">I am committed to immersing myself fully in this internship, embracing both its challenges and cultural richness. I understand that serving in Naples requires humility, patience with language barriers, and an openness to learn from seasoned officers who navigate the city’s complexities daily. My goal is not merely to complete an internship but to contribute meaningfully—whether through documenting community needs for district safety reports or assisting in multilingual crisis mediation.</w:t>
      </w:r>
    </w:p>
    <w:p>
      <w:pPr>
        <w:pStyle w:val="BodyText"/>
      </w:pPr>
      <w:r>
        <w:t xml:space="preserve">Thank you for considering my</w:t>
      </w:r>
      <w:r>
        <w:t xml:space="preserve"> </w:t>
      </w:r>
      <w:r>
        <w:rPr>
          <w:bCs/>
          <w:b/>
        </w:rPr>
        <w:t xml:space="preserve">Internship Application Letter</w:t>
      </w:r>
      <w:r>
        <w:t xml:space="preserve">. I have attached my CV, academic transcripts, and letters of recommendation from professors at Università di Napoli Federico II and the Naples Social Services Unit. I welcome the opportunity to discuss how my background in cultural criminology, community engagement experience, and dedication to service align with the Polizia di Stato’s mission. The prospect of learning from Naples’ finest officers while contributing to a city that pulses with history and hope is an honor I pursue with unwavering dedication.</w:t>
      </w:r>
    </w:p>
    <w:p>
      <w:pPr>
        <w:pStyle w:val="BodyText"/>
      </w:pPr>
      <w:r>
        <w:t xml:space="preserve">With deepest respect for your institution’s legacy,</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Letters of Recommendation</w:t>
      </w:r>
    </w:p>
    <w:p>
      <w:pPr>
        <w:pStyle w:val="BodyText"/>
      </w:pPr>
      <w:r>
        <w:rPr>
          <w:iCs/>
          <w:i/>
        </w:rPr>
        <w:t xml:space="preserve">This document constitutes the complete Internship Application Letter for Police Officer training in Italy Naples.</w:t>
      </w:r>
    </w:p>
    <w:p>
      <w:pPr>
        <w:pStyle w:val="BodyText"/>
      </w:pPr>
      <w:r>
        <w:t xml:space="preserve">Word Count: 847</w:t>
      </w:r>
    </w:p>
    <w:p>
      <w:pPr>
        <w:pStyle w:val="BodyText"/>
      </w:pPr>
      <w:r>
        <w:t xml:space="preserve">© [Year] [Your Full Nam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10:11:40Z</dcterms:created>
  <dcterms:modified xsi:type="dcterms:W3CDTF">2026-07-23T10:11:40Z</dcterms:modified>
</cp:coreProperties>
</file>

<file path=docProps/custom.xml><?xml version="1.0" encoding="utf-8"?>
<Properties xmlns="http://schemas.openxmlformats.org/officeDocument/2006/custom-properties" xmlns:vt="http://schemas.openxmlformats.org/officeDocument/2006/docPropsVTypes"/>
</file>